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863"/>
        <w:gridCol w:w="3466"/>
        <w:gridCol w:w="1504"/>
        <w:gridCol w:w="1504"/>
        <w:gridCol w:w="1143"/>
      </w:tblGrid>
      <w:tr w:rsidR="00640BB6" w14:paraId="7951EF37" w14:textId="77777777" w:rsidTr="00640BB6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951EF32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Year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951EF33" w14:textId="77777777" w:rsidR="00640BB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onth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951EF34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951EF35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951EF36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</w:t>
            </w:r>
          </w:p>
        </w:tc>
      </w:tr>
      <w:tr w:rsidR="00640BB6" w14:paraId="7951EF3D" w14:textId="77777777" w:rsidTr="00640BB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38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0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39" w14:textId="77777777" w:rsidR="00640BB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vemb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3A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3B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3C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6</w:t>
            </w:r>
          </w:p>
        </w:tc>
      </w:tr>
      <w:tr w:rsidR="00640BB6" w14:paraId="7951EF43" w14:textId="77777777" w:rsidTr="00640BB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3E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0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3F" w14:textId="77777777" w:rsidR="00640BB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Janu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40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41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42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</w:t>
            </w:r>
          </w:p>
        </w:tc>
      </w:tr>
      <w:tr w:rsidR="00640BB6" w14:paraId="7951EF49" w14:textId="77777777" w:rsidTr="00640BB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44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0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45" w14:textId="77777777" w:rsidR="00640BB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46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47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48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9</w:t>
            </w:r>
          </w:p>
        </w:tc>
      </w:tr>
      <w:tr w:rsidR="00640BB6" w14:paraId="7951EF4F" w14:textId="77777777" w:rsidTr="00640BB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4A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0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4B" w14:textId="77777777" w:rsidR="00640BB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4C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4D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4E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4</w:t>
            </w:r>
          </w:p>
        </w:tc>
      </w:tr>
      <w:tr w:rsidR="00640BB6" w14:paraId="7951EF55" w14:textId="77777777" w:rsidTr="00640BB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50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0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51" w14:textId="77777777" w:rsidR="00640BB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52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53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54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7</w:t>
            </w:r>
          </w:p>
        </w:tc>
      </w:tr>
      <w:tr w:rsidR="00640BB6" w14:paraId="7951EF5B" w14:textId="77777777" w:rsidTr="00640BB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56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0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57" w14:textId="77777777" w:rsidR="00640BB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ctob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58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59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5A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</w:t>
            </w:r>
          </w:p>
        </w:tc>
      </w:tr>
      <w:tr w:rsidR="00640BB6" w14:paraId="7951EF61" w14:textId="77777777" w:rsidTr="00640BB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5C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0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5D" w14:textId="77777777" w:rsidR="00640BB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5E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5F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60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</w:t>
            </w:r>
          </w:p>
        </w:tc>
      </w:tr>
      <w:tr w:rsidR="00640BB6" w14:paraId="7951EF67" w14:textId="77777777" w:rsidTr="00640BB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62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0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63" w14:textId="77777777" w:rsidR="00640BB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ctob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64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65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66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5</w:t>
            </w:r>
          </w:p>
        </w:tc>
      </w:tr>
      <w:tr w:rsidR="00640BB6" w14:paraId="7951EF6D" w14:textId="77777777" w:rsidTr="00640BB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68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0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69" w14:textId="77777777" w:rsidR="00640BB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ctob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6A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8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6B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6C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4</w:t>
            </w:r>
          </w:p>
        </w:tc>
      </w:tr>
      <w:tr w:rsidR="00640BB6" w14:paraId="7951EF73" w14:textId="77777777" w:rsidTr="00640BB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6E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0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6F" w14:textId="77777777" w:rsidR="00640BB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vemb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70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71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72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4</w:t>
            </w:r>
          </w:p>
        </w:tc>
      </w:tr>
      <w:tr w:rsidR="00640BB6" w14:paraId="7951EF79" w14:textId="77777777" w:rsidTr="00640BB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74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0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75" w14:textId="77777777" w:rsidR="00640BB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vemb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76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77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78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6</w:t>
            </w:r>
          </w:p>
        </w:tc>
      </w:tr>
      <w:tr w:rsidR="00640BB6" w14:paraId="7951EF7F" w14:textId="77777777" w:rsidTr="00640BB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7A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0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7B" w14:textId="77777777" w:rsidR="00640BB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ctob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7C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7D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7E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5</w:t>
            </w:r>
          </w:p>
        </w:tc>
      </w:tr>
      <w:tr w:rsidR="00640BB6" w14:paraId="7951EF85" w14:textId="77777777" w:rsidTr="00640BB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80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0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81" w14:textId="77777777" w:rsidR="00640BB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vemb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82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8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83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84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7</w:t>
            </w:r>
          </w:p>
        </w:tc>
      </w:tr>
    </w:tbl>
    <w:p w14:paraId="7951EF86" w14:textId="77777777" w:rsidR="00640BB6" w:rsidRDefault="00640BB6">
      <w:pPr>
        <w:pStyle w:val="FirstParagraph"/>
      </w:pPr>
    </w:p>
    <w:p w14:paraId="135818B6" w14:textId="77777777" w:rsidR="008D759F" w:rsidRPr="008D759F" w:rsidRDefault="008D759F" w:rsidP="008D759F">
      <w:pPr>
        <w:pStyle w:val="BodyText"/>
      </w:pPr>
    </w:p>
    <w:sectPr w:rsidR="008D759F" w:rsidRPr="008D759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8E2FE8" w14:textId="77777777" w:rsidR="00FE3A07" w:rsidRDefault="00FE3A07">
      <w:pPr>
        <w:spacing w:after="0"/>
      </w:pPr>
      <w:r>
        <w:separator/>
      </w:r>
    </w:p>
  </w:endnote>
  <w:endnote w:type="continuationSeparator" w:id="0">
    <w:p w14:paraId="5564CF42" w14:textId="77777777" w:rsidR="00FE3A07" w:rsidRDefault="00FE3A0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A8E75B" w14:textId="77777777" w:rsidR="00FE3A07" w:rsidRDefault="00FE3A07">
      <w:r>
        <w:separator/>
      </w:r>
    </w:p>
  </w:footnote>
  <w:footnote w:type="continuationSeparator" w:id="0">
    <w:p w14:paraId="57D9F7A5" w14:textId="77777777" w:rsidR="00FE3A07" w:rsidRDefault="00FE3A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EA215B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438048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40BB6"/>
    <w:rsid w:val="00640BB6"/>
    <w:rsid w:val="008D759F"/>
    <w:rsid w:val="00FE3A0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51EF32"/>
  <w15:docId w15:val="{F167ADC5-7D74-4978-A772-A03A3615FE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451DEAB66511499DA003356CF88131" ma:contentTypeVersion="15" ma:contentTypeDescription="Create a new document." ma:contentTypeScope="" ma:versionID="da2c3a516f2e54549409ed1168a69882">
  <xsd:schema xmlns:xsd="http://www.w3.org/2001/XMLSchema" xmlns:xs="http://www.w3.org/2001/XMLSchema" xmlns:p="http://schemas.microsoft.com/office/2006/metadata/properties" xmlns:ns2="0163b7c3-6fd4-4e9e-a0e0-ce73f2749c4b" xmlns:ns3="d1e10837-682d-47d3-817a-d9a92e4874a6" targetNamespace="http://schemas.microsoft.com/office/2006/metadata/properties" ma:root="true" ma:fieldsID="aaf34bda6e031ffd1b1afb165c29af88" ns2:_="" ns3:_="">
    <xsd:import namespace="0163b7c3-6fd4-4e9e-a0e0-ce73f2749c4b"/>
    <xsd:import namespace="d1e10837-682d-47d3-817a-d9a92e4874a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63b7c3-6fd4-4e9e-a0e0-ce73f2749c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e511e78a-9f2b-4cc0-ba0b-e8c63aa4101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e10837-682d-47d3-817a-d9a92e4874a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983bfd32-687d-4431-be18-8608875138ac}" ma:internalName="TaxCatchAll" ma:showField="CatchAllData" ma:web="d1e10837-682d-47d3-817a-d9a92e4874a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6AB014-78BA-4FC1-863E-965071E69CC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E6C7AB5-BFAE-47D8-97A2-187A3D4481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63b7c3-6fd4-4e9e-a0e0-ce73f2749c4b"/>
    <ds:schemaRef ds:uri="d1e10837-682d-47d3-817a-d9a92e4874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45</Words>
  <Characters>259</Characters>
  <Application>Microsoft Office Word</Application>
  <DocSecurity>0</DocSecurity>
  <Lines>2</Lines>
  <Paragraphs>1</Paragraphs>
  <ScaleCrop>false</ScaleCrop>
  <Company/>
  <LinksUpToDate>false</LinksUpToDate>
  <CharactersWithSpaces>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Brian Kesner</cp:lastModifiedBy>
  <cp:revision>2</cp:revision>
  <dcterms:created xsi:type="dcterms:W3CDTF">2023-10-13T12:55:00Z</dcterms:created>
  <dcterms:modified xsi:type="dcterms:W3CDTF">2023-10-13T12:58:00Z</dcterms:modified>
</cp:coreProperties>
</file>